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bf28a53bc187d7ab7850c23edf9f07d2623860"/>
    <w:p>
      <w:pPr>
        <w:pStyle w:val="Heading3"/>
      </w:pPr>
      <w:r>
        <w:t xml:space="preserve">01.02.2025, 14:00, ул. Сторожевая, д. 22, корп. 1 «Письмо солдату». Мастер-класс</w:t>
      </w:r>
    </w:p>
    <w:p>
      <w:pPr>
        <w:pStyle w:val="FirstParagraph"/>
      </w:pPr>
      <w:r>
        <w:t xml:space="preserve">30.01.2025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lefortovo.mos.ru/www/PHOTO-2025-01-29-18-28-14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иглашаем принять участие в мастер-классе «Письмо солдату» от волонтёрского корпуса Библиотеки №120 и Детской библиотеки №125. Мероприятие проводится в рамках добровольческой патриотической акции «Нашим защитникам», приуроченной ко Дню защитника Отечеств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д руководством волонтёров дети сделают письма в виде поздравительных открыток, в которых можно адресовать военнослужащим, выполняющим сегодня боевые задачи, теплые слова поддержки и благодарности.</w:t>
      </w:r>
    </w:p>
    <w:p>
      <w:pPr>
        <w:pStyle w:val="BodyText"/>
      </w:pPr>
      <w:r>
        <w:t xml:space="preserve">Все открытки будут переданы бойцам, участвующим в специальной военной операци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дополнение к мастер-классу будут организованы: историческая игра-викторина и тематическая книжно-иллюстративная выставка.</w:t>
      </w:r>
    </w:p>
    <w:p>
      <w:pPr>
        <w:pStyle w:val="BodyText"/>
      </w:pPr>
      <w:r>
        <w:t xml:space="preserve">Возрастное ограничение 6+.</w:t>
      </w:r>
    </w:p>
    <w:p>
      <w:pPr>
        <w:pStyle w:val="BodyText"/>
      </w:pPr>
      <w:r>
        <w:t xml:space="preserve">Вход свободный.</w:t>
      </w:r>
    </w:p>
    <w:p>
      <w:pPr>
        <w:pStyle w:val="BodyText"/>
      </w:pPr>
      <w:r>
        <w:t xml:space="preserve">Дополнительная информация: 8(495) 360-41-04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#ЮВАО #Москва #библиотекиМосквы #библиотекиЮВАО #библиотека120 #детскаябиблиотека125 #библиодобровольцы #ДоброЮВАО #ДеньзащитникаОтечеств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lefortovo.mos.ru/culture/detail/12784452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Лефорт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lefortovo.mos.ru" TargetMode="External" /><Relationship Type="http://schemas.openxmlformats.org/officeDocument/2006/relationships/hyperlink" Id="rId23" Target="http://lefortovo.mos.ru/culture/detail/1278445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lefortovo.mos.ru" TargetMode="External" /><Relationship Type="http://schemas.openxmlformats.org/officeDocument/2006/relationships/hyperlink" Id="rId23" Target="http://lefortovo.mos.ru/culture/detail/1278445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3:59:37Z</dcterms:created>
  <dcterms:modified xsi:type="dcterms:W3CDTF">2025-04-10T03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